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3765" w14:textId="7EAE33FE" w:rsidR="008F58FB" w:rsidRPr="00855522" w:rsidRDefault="00083E53" w:rsidP="0099032D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t>E</w:t>
      </w:r>
      <w:r w:rsidRPr="00855522">
        <w:rPr>
          <w:b/>
          <w:bCs/>
          <w:sz w:val="40"/>
          <w:szCs w:val="40"/>
        </w:rPr>
        <w:t>CE374 SP23 HW1</w:t>
      </w:r>
    </w:p>
    <w:p w14:paraId="7C0D8D22" w14:textId="76590C4A" w:rsidR="00B25DA6" w:rsidRPr="00855522" w:rsidRDefault="00B25DA6" w:rsidP="0099032D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51396632" w14:textId="582DCA6E" w:rsidR="00B25DA6" w:rsidRDefault="00B25DA6" w:rsidP="0099032D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6FBBD5FE" w14:textId="77777777" w:rsidR="00562DD1" w:rsidRPr="00855522" w:rsidRDefault="00562DD1" w:rsidP="00F730D7">
      <w:pPr>
        <w:pBdr>
          <w:bottom w:val="single" w:sz="6" w:space="1" w:color="auto"/>
        </w:pBdr>
        <w:spacing w:line="120" w:lineRule="exact"/>
      </w:pPr>
    </w:p>
    <w:p w14:paraId="42BF0777" w14:textId="05E5C022" w:rsidR="00B25DA6" w:rsidRDefault="0099032D" w:rsidP="009B7B33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>roblem 1</w:t>
      </w:r>
    </w:p>
    <w:p w14:paraId="0AE0B76B" w14:textId="0B92940A" w:rsidR="007D2BFA" w:rsidRDefault="005B5F08" w:rsidP="009B7B33">
      <w:pPr>
        <w:spacing w:beforeLines="50" w:before="156" w:line="360" w:lineRule="auto"/>
        <w:rPr>
          <w:sz w:val="32"/>
          <w:szCs w:val="32"/>
        </w:rPr>
      </w:pPr>
      <w:r w:rsidRPr="005B5F08">
        <w:rPr>
          <w:noProof/>
          <w:sz w:val="32"/>
          <w:szCs w:val="32"/>
        </w:rPr>
        <w:drawing>
          <wp:inline distT="0" distB="0" distL="0" distR="0" wp14:anchorId="036B9F55" wp14:editId="70F5BE53">
            <wp:extent cx="5731510" cy="18434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60915" w14:textId="754745E3" w:rsidR="007D2BFA" w:rsidRDefault="007D2BF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E470C2F" w14:textId="77777777" w:rsidR="007D2BFA" w:rsidRPr="00855522" w:rsidRDefault="007D2BFA" w:rsidP="007D2BFA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lastRenderedPageBreak/>
        <w:t>E</w:t>
      </w:r>
      <w:r w:rsidRPr="00855522">
        <w:rPr>
          <w:b/>
          <w:bCs/>
          <w:sz w:val="40"/>
          <w:szCs w:val="40"/>
        </w:rPr>
        <w:t>CE374 SP23 HW1</w:t>
      </w:r>
    </w:p>
    <w:p w14:paraId="26AB2DF5" w14:textId="77777777" w:rsidR="007D2BFA" w:rsidRPr="00855522" w:rsidRDefault="007D2BFA" w:rsidP="007D2BFA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100EE367" w14:textId="77777777" w:rsidR="007D2BFA" w:rsidRDefault="007D2BFA" w:rsidP="007D2BFA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2636A044" w14:textId="77777777" w:rsidR="007D2BFA" w:rsidRPr="00855522" w:rsidRDefault="007D2BFA" w:rsidP="007D2BFA">
      <w:pPr>
        <w:pBdr>
          <w:bottom w:val="single" w:sz="6" w:space="1" w:color="auto"/>
        </w:pBdr>
        <w:spacing w:line="120" w:lineRule="exact"/>
      </w:pPr>
    </w:p>
    <w:p w14:paraId="18AF0CE0" w14:textId="188E6C5F" w:rsidR="007D2BFA" w:rsidRDefault="007D2BFA" w:rsidP="007D2BFA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 w:rsidR="00554AE1">
        <w:rPr>
          <w:sz w:val="32"/>
          <w:szCs w:val="32"/>
        </w:rPr>
        <w:t>2</w:t>
      </w:r>
    </w:p>
    <w:p w14:paraId="698EC64E" w14:textId="13F7B9BD" w:rsidR="007D2BFA" w:rsidRDefault="00C12C5C" w:rsidP="007D2BFA">
      <w:pPr>
        <w:spacing w:beforeLines="50" w:before="156" w:line="360" w:lineRule="auto"/>
        <w:rPr>
          <w:sz w:val="32"/>
          <w:szCs w:val="32"/>
        </w:rPr>
      </w:pPr>
      <w:r w:rsidRPr="00C12C5C">
        <w:rPr>
          <w:noProof/>
          <w:sz w:val="32"/>
          <w:szCs w:val="32"/>
        </w:rPr>
        <w:drawing>
          <wp:inline distT="0" distB="0" distL="0" distR="0" wp14:anchorId="0D991071" wp14:editId="12947CAC">
            <wp:extent cx="5731510" cy="21348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11ECF" w14:textId="170E79CC" w:rsidR="007D2BFA" w:rsidRDefault="007D2BF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8F34555" w14:textId="77777777" w:rsidR="007D2BFA" w:rsidRPr="00855522" w:rsidRDefault="007D2BFA" w:rsidP="007D2BFA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lastRenderedPageBreak/>
        <w:t>E</w:t>
      </w:r>
      <w:r w:rsidRPr="00855522">
        <w:rPr>
          <w:b/>
          <w:bCs/>
          <w:sz w:val="40"/>
          <w:szCs w:val="40"/>
        </w:rPr>
        <w:t>CE374 SP23 HW1</w:t>
      </w:r>
    </w:p>
    <w:p w14:paraId="27B7B5A8" w14:textId="77777777" w:rsidR="007D2BFA" w:rsidRPr="00855522" w:rsidRDefault="007D2BFA" w:rsidP="007D2BFA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4DC0B789" w14:textId="77777777" w:rsidR="007D2BFA" w:rsidRDefault="007D2BFA" w:rsidP="007D2BFA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754DE3E0" w14:textId="77777777" w:rsidR="007D2BFA" w:rsidRPr="00855522" w:rsidRDefault="007D2BFA" w:rsidP="007D2BFA">
      <w:pPr>
        <w:pBdr>
          <w:bottom w:val="single" w:sz="6" w:space="1" w:color="auto"/>
        </w:pBdr>
        <w:spacing w:line="120" w:lineRule="exact"/>
      </w:pPr>
    </w:p>
    <w:p w14:paraId="482BF1CD" w14:textId="6CED6127" w:rsidR="007D2BFA" w:rsidRDefault="007D2BFA" w:rsidP="007D2BFA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 w:rsidR="00D70B69">
        <w:rPr>
          <w:sz w:val="32"/>
          <w:szCs w:val="32"/>
        </w:rPr>
        <w:t>3</w:t>
      </w:r>
    </w:p>
    <w:p w14:paraId="598DAE2F" w14:textId="4FA067E7" w:rsidR="007D2BFA" w:rsidRDefault="002E3CF5" w:rsidP="007D2BFA">
      <w:pPr>
        <w:spacing w:beforeLines="50" w:before="156" w:line="360" w:lineRule="auto"/>
        <w:rPr>
          <w:sz w:val="32"/>
          <w:szCs w:val="32"/>
        </w:rPr>
      </w:pPr>
      <w:r w:rsidRPr="002E3CF5">
        <w:rPr>
          <w:noProof/>
          <w:sz w:val="32"/>
          <w:szCs w:val="32"/>
        </w:rPr>
        <w:drawing>
          <wp:inline distT="0" distB="0" distL="0" distR="0" wp14:anchorId="4103B532" wp14:editId="22C2B543">
            <wp:extent cx="5731510" cy="4956175"/>
            <wp:effectExtent l="0" t="0" r="254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5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348F9" w14:textId="497C8313" w:rsidR="007D2BFA" w:rsidRDefault="007D2BF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1FF0179" w14:textId="77777777" w:rsidR="007D2BFA" w:rsidRPr="00855522" w:rsidRDefault="007D2BFA" w:rsidP="007D2BFA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lastRenderedPageBreak/>
        <w:t>E</w:t>
      </w:r>
      <w:r w:rsidRPr="00855522">
        <w:rPr>
          <w:b/>
          <w:bCs/>
          <w:sz w:val="40"/>
          <w:szCs w:val="40"/>
        </w:rPr>
        <w:t>CE374 SP23 HW1</w:t>
      </w:r>
    </w:p>
    <w:p w14:paraId="4EE83907" w14:textId="77777777" w:rsidR="007D2BFA" w:rsidRPr="00855522" w:rsidRDefault="007D2BFA" w:rsidP="007D2BFA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3DE0929E" w14:textId="77777777" w:rsidR="007D2BFA" w:rsidRDefault="007D2BFA" w:rsidP="007D2BFA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6B657F67" w14:textId="77777777" w:rsidR="007D2BFA" w:rsidRPr="00855522" w:rsidRDefault="007D2BFA" w:rsidP="007D2BFA">
      <w:pPr>
        <w:pBdr>
          <w:bottom w:val="single" w:sz="6" w:space="1" w:color="auto"/>
        </w:pBdr>
        <w:spacing w:line="120" w:lineRule="exact"/>
      </w:pPr>
    </w:p>
    <w:p w14:paraId="2FD5819D" w14:textId="6875E5C3" w:rsidR="007D2BFA" w:rsidRDefault="007D2BFA" w:rsidP="007D2BFA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 w:rsidR="000E745C">
        <w:rPr>
          <w:sz w:val="32"/>
          <w:szCs w:val="32"/>
        </w:rPr>
        <w:t>4</w:t>
      </w:r>
    </w:p>
    <w:p w14:paraId="48BD51FC" w14:textId="3565AA23" w:rsidR="007D2BFA" w:rsidRPr="0099032D" w:rsidRDefault="00BA6CE8" w:rsidP="009B7B33">
      <w:pPr>
        <w:spacing w:beforeLines="50" w:before="156" w:line="360" w:lineRule="auto"/>
        <w:rPr>
          <w:rFonts w:hint="eastAsia"/>
          <w:sz w:val="32"/>
          <w:szCs w:val="32"/>
        </w:rPr>
      </w:pPr>
      <w:r w:rsidRPr="00BA6CE8">
        <w:rPr>
          <w:noProof/>
          <w:sz w:val="32"/>
          <w:szCs w:val="32"/>
        </w:rPr>
        <w:drawing>
          <wp:inline distT="0" distB="0" distL="0" distR="0" wp14:anchorId="5361FB13" wp14:editId="21273695">
            <wp:extent cx="5731510" cy="3383280"/>
            <wp:effectExtent l="0" t="0" r="2540" b="762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2BFA" w:rsidRPr="0099032D" w:rsidSect="00FF0670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25D8A" w14:textId="77777777" w:rsidR="00FA0914" w:rsidRDefault="00FA0914" w:rsidP="00083E53">
      <w:pPr>
        <w:spacing w:line="240" w:lineRule="auto"/>
      </w:pPr>
      <w:r>
        <w:separator/>
      </w:r>
    </w:p>
  </w:endnote>
  <w:endnote w:type="continuationSeparator" w:id="0">
    <w:p w14:paraId="01D88D59" w14:textId="77777777" w:rsidR="00FA0914" w:rsidRDefault="00FA0914" w:rsidP="00083E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84E5C" w14:textId="77777777" w:rsidR="00FA0914" w:rsidRDefault="00FA0914" w:rsidP="00083E53">
      <w:pPr>
        <w:spacing w:line="240" w:lineRule="auto"/>
      </w:pPr>
      <w:r>
        <w:separator/>
      </w:r>
    </w:p>
  </w:footnote>
  <w:footnote w:type="continuationSeparator" w:id="0">
    <w:p w14:paraId="43727107" w14:textId="77777777" w:rsidR="00FA0914" w:rsidRDefault="00FA0914" w:rsidP="00083E5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eyNDYxszSzNDFW0lEKTi0uzszPAykwrAUAvsZr3SwAAAA="/>
  </w:docVars>
  <w:rsids>
    <w:rsidRoot w:val="008D31A2"/>
    <w:rsid w:val="00083E53"/>
    <w:rsid w:val="000E31E5"/>
    <w:rsid w:val="000E745C"/>
    <w:rsid w:val="002E3CF5"/>
    <w:rsid w:val="00493091"/>
    <w:rsid w:val="00507C04"/>
    <w:rsid w:val="00554AE1"/>
    <w:rsid w:val="00562DD1"/>
    <w:rsid w:val="005B5F08"/>
    <w:rsid w:val="007D2BFA"/>
    <w:rsid w:val="00855522"/>
    <w:rsid w:val="008B5521"/>
    <w:rsid w:val="008D31A2"/>
    <w:rsid w:val="008F58FB"/>
    <w:rsid w:val="0099032D"/>
    <w:rsid w:val="009B7B33"/>
    <w:rsid w:val="00B25DA6"/>
    <w:rsid w:val="00BA6CE8"/>
    <w:rsid w:val="00BD7A18"/>
    <w:rsid w:val="00BF40EE"/>
    <w:rsid w:val="00C12C5C"/>
    <w:rsid w:val="00D70B69"/>
    <w:rsid w:val="00D71FB6"/>
    <w:rsid w:val="00F730D7"/>
    <w:rsid w:val="00FA0914"/>
    <w:rsid w:val="00FF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25674"/>
  <w15:chartTrackingRefBased/>
  <w15:docId w15:val="{5F3141C6-4979-487D-80C6-AD25CECF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B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3E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83E5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83E5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83E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iyuan</dc:creator>
  <cp:keywords/>
  <dc:description/>
  <cp:lastModifiedBy>Chen, Ziyuan</cp:lastModifiedBy>
  <cp:revision>23</cp:revision>
  <dcterms:created xsi:type="dcterms:W3CDTF">2023-01-30T15:48:00Z</dcterms:created>
  <dcterms:modified xsi:type="dcterms:W3CDTF">2023-01-30T15:56:00Z</dcterms:modified>
</cp:coreProperties>
</file>